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4bf8bf07596702562e2245908c6485d0d8e113"/>
    <w:p>
      <w:pPr>
        <w:pStyle w:val="Heading2"/>
      </w:pPr>
      <w:r>
        <w:t xml:space="preserve">Unit 8 Lesson 7: Hagamos libros de números (parte 2)</w:t>
      </w:r>
    </w:p>
    <w:bookmarkEnd w:id="20"/>
    <w:bookmarkStart w:id="34" w:name="wu-cuántos-ves-varios-puntos-warm-up"/>
    <w:p>
      <w:pPr>
        <w:pStyle w:val="Heading3"/>
      </w:pPr>
      <w:r>
        <w:t xml:space="preserve">WU Cuántos ves: Varios punto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258.55660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8258.614060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258.677405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8258.725720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hagamos-libros-de-números"/>
    <w:p>
      <w:pPr>
        <w:pStyle w:val="Heading3"/>
      </w:pPr>
      <w:r>
        <w:t xml:space="preserve">1 Hagamos libros de número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41" w:name="compartamos-los-libros-de-números"/>
    <w:p>
      <w:pPr>
        <w:pStyle w:val="Heading3"/>
      </w:pPr>
      <w:r>
        <w:t xml:space="preserve">2 Compartamos los libros de número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0:59Z</dcterms:created>
  <dcterms:modified xsi:type="dcterms:W3CDTF">2022-12-14T22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AuXFezalcmoyzHGvvsAAZlUUoyjPF0Mj8bWAP8bl0nMD9JMgFJtlG0vktjvnyxpoLwrCre2ABcKTDNwixSUFA==</vt:lpwstr>
  </property>
</Properties>
</file>